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7C7F1D" w14:textId="1F7D2EF2" w:rsidR="009E72B7" w:rsidRPr="009E72B7" w:rsidRDefault="009E72B7" w:rsidP="009E72B7">
      <w:pPr>
        <w:jc w:val="center"/>
        <w:rPr>
          <w:b/>
          <w:bCs/>
        </w:rPr>
      </w:pPr>
      <w:r w:rsidRPr="009E72B7">
        <w:rPr>
          <w:b/>
          <w:bCs/>
        </w:rPr>
        <w:t>Exercise UML and Databases</w:t>
      </w:r>
    </w:p>
    <w:p w14:paraId="13736216" w14:textId="1228BD11" w:rsidR="00E75F79" w:rsidRDefault="009E72B7">
      <w:r w:rsidRPr="009E72B7">
        <w:t xml:space="preserve">Suppose that </w:t>
      </w:r>
      <w:r>
        <w:t xml:space="preserve">you want to implement a system. This system allows storing information about clients, orders and products. A client has a name, address and code. Each client may have several orders. Each order will include just one product. Each order has a date, code and product quantity. A code, name and dimension characterize each product. </w:t>
      </w:r>
    </w:p>
    <w:p w14:paraId="3FE9F9A9" w14:textId="0E1BA2FC" w:rsidR="009E72B7" w:rsidRDefault="009E72B7"/>
    <w:p w14:paraId="5548682D" w14:textId="28A49CC9" w:rsidR="009E72B7" w:rsidRDefault="009E72B7" w:rsidP="009E72B7">
      <w:pPr>
        <w:pStyle w:val="ListParagraph"/>
        <w:numPr>
          <w:ilvl w:val="0"/>
          <w:numId w:val="3"/>
        </w:numPr>
      </w:pPr>
      <w:r>
        <w:t>Draw the Class Diagram corresponding to this text</w:t>
      </w:r>
    </w:p>
    <w:p w14:paraId="4B8AD345" w14:textId="16E2B9FD" w:rsidR="009E72B7" w:rsidRDefault="009E72B7" w:rsidP="009E72B7"/>
    <w:p w14:paraId="18EA37CC" w14:textId="6C8D72F4" w:rsidR="00E8372F" w:rsidRDefault="00062F49" w:rsidP="004A1F85">
      <w:pPr>
        <w:pStyle w:val="ListParagraph"/>
        <w:numPr>
          <w:ilvl w:val="0"/>
          <w:numId w:val="3"/>
        </w:numPr>
      </w:pPr>
      <w:r>
        <w:t xml:space="preserve">Suppose now that each order may include several products. </w:t>
      </w:r>
      <w:r>
        <w:t>Draw the</w:t>
      </w:r>
      <w:r>
        <w:t xml:space="preserve"> new</w:t>
      </w:r>
      <w:r>
        <w:t xml:space="preserve"> Class Diagram</w:t>
      </w:r>
      <w:r>
        <w:t>.</w:t>
      </w:r>
    </w:p>
    <w:p w14:paraId="08CABBA4" w14:textId="77777777" w:rsidR="004A1F85" w:rsidRDefault="004A1F85" w:rsidP="004A1F85">
      <w:pPr>
        <w:pStyle w:val="ListParagraph"/>
      </w:pPr>
    </w:p>
    <w:p w14:paraId="097FD994" w14:textId="77777777" w:rsidR="004A1F85" w:rsidRDefault="004A1F85" w:rsidP="004A1F85">
      <w:pPr>
        <w:pStyle w:val="ListParagraph"/>
        <w:ind w:left="360"/>
      </w:pPr>
    </w:p>
    <w:p w14:paraId="6DB2BCF5" w14:textId="7D07FAD0" w:rsidR="00E8372F" w:rsidRDefault="00E8372F" w:rsidP="00062F49">
      <w:pPr>
        <w:pStyle w:val="ListParagraph"/>
        <w:ind w:left="360"/>
      </w:pPr>
    </w:p>
    <w:p w14:paraId="362DE87C" w14:textId="76C68E5A" w:rsidR="00E8372F" w:rsidRDefault="00E8372F" w:rsidP="00E8372F">
      <w:pPr>
        <w:pStyle w:val="ListParagraph"/>
        <w:numPr>
          <w:ilvl w:val="0"/>
          <w:numId w:val="3"/>
        </w:numPr>
      </w:pPr>
      <w:r>
        <w:t>Map the first UML diagram to relational schema</w:t>
      </w:r>
    </w:p>
    <w:p w14:paraId="5F924511" w14:textId="77777777" w:rsidR="009E72B7" w:rsidRDefault="009E72B7" w:rsidP="009E72B7"/>
    <w:p w14:paraId="5BE568CC" w14:textId="0AF24F60" w:rsidR="009E72B7" w:rsidRDefault="009E72B7"/>
    <w:p w14:paraId="0CDBD39F" w14:textId="77777777" w:rsidR="009E72B7" w:rsidRDefault="009E72B7"/>
    <w:sectPr w:rsidR="009E72B7" w:rsidSect="00B50D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1E2C07"/>
    <w:multiLevelType w:val="hybridMultilevel"/>
    <w:tmpl w:val="D3BA39F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E2D5102"/>
    <w:multiLevelType w:val="hybridMultilevel"/>
    <w:tmpl w:val="BB6E0F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D6628"/>
    <w:multiLevelType w:val="hybridMultilevel"/>
    <w:tmpl w:val="FB8019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sjAxNDeztDSzMDBX0lEKTi0uzszPAykwrAUABbFWCCwAAAA="/>
  </w:docVars>
  <w:rsids>
    <w:rsidRoot w:val="009E72B7"/>
    <w:rsid w:val="00062F49"/>
    <w:rsid w:val="002B50ED"/>
    <w:rsid w:val="004A1F85"/>
    <w:rsid w:val="005B0D99"/>
    <w:rsid w:val="009E72B7"/>
    <w:rsid w:val="00B50DC3"/>
    <w:rsid w:val="00E75F79"/>
    <w:rsid w:val="00E83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65DB85D"/>
  <w15:chartTrackingRefBased/>
  <w15:docId w15:val="{4032D8A9-49B2-4BEB-854F-9EB3E9E86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72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</dc:creator>
  <cp:keywords/>
  <dc:description/>
  <cp:lastModifiedBy>carlos</cp:lastModifiedBy>
  <cp:revision>3</cp:revision>
  <dcterms:created xsi:type="dcterms:W3CDTF">2020-03-17T14:37:00Z</dcterms:created>
  <dcterms:modified xsi:type="dcterms:W3CDTF">2020-03-17T14:38:00Z</dcterms:modified>
</cp:coreProperties>
</file>